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EF904" w14:textId="77777777" w:rsidR="003759C0" w:rsidRDefault="003759C0" w:rsidP="00EF4DBC">
      <w:pPr>
        <w:jc w:val="center"/>
        <w:rPr>
          <w:b/>
          <w:sz w:val="36"/>
          <w:szCs w:val="36"/>
        </w:rPr>
      </w:pPr>
    </w:p>
    <w:p w14:paraId="69CEEDAF" w14:textId="1DFCECA3" w:rsidR="00EF4DBC" w:rsidRPr="00522324" w:rsidRDefault="00EF4DBC" w:rsidP="00EF4DBC">
      <w:pPr>
        <w:jc w:val="center"/>
        <w:rPr>
          <w:b/>
          <w:i/>
          <w:sz w:val="36"/>
          <w:szCs w:val="36"/>
        </w:rPr>
      </w:pPr>
      <w:r w:rsidRPr="007C42A9">
        <w:rPr>
          <w:b/>
          <w:sz w:val="36"/>
          <w:szCs w:val="36"/>
        </w:rPr>
        <w:t xml:space="preserve">KAPE </w:t>
      </w:r>
      <w:r w:rsidR="001B1248" w:rsidRPr="00522324">
        <w:rPr>
          <w:b/>
          <w:i/>
          <w:sz w:val="36"/>
          <w:szCs w:val="36"/>
        </w:rPr>
        <w:t>Excellence in Leadership Award</w:t>
      </w:r>
    </w:p>
    <w:p w14:paraId="5AFE6663" w14:textId="77777777" w:rsidR="00FD724F" w:rsidRDefault="00FD724F"/>
    <w:p w14:paraId="6561E5CA" w14:textId="77777777" w:rsidR="003759C0" w:rsidRDefault="003759C0">
      <w:pPr>
        <w:rPr>
          <w:b/>
          <w:u w:val="single"/>
        </w:rPr>
      </w:pPr>
    </w:p>
    <w:p w14:paraId="0868AD6B" w14:textId="77777777" w:rsidR="003759C0" w:rsidRDefault="003759C0">
      <w:pPr>
        <w:rPr>
          <w:b/>
          <w:u w:val="single"/>
        </w:rPr>
      </w:pPr>
    </w:p>
    <w:p w14:paraId="54FDDA63" w14:textId="77777777" w:rsidR="003759C0" w:rsidRDefault="003759C0">
      <w:pPr>
        <w:rPr>
          <w:b/>
          <w:u w:val="single"/>
        </w:rPr>
      </w:pPr>
    </w:p>
    <w:p w14:paraId="6CAABCAD" w14:textId="77F033BD" w:rsidR="00FD724F" w:rsidRPr="001B1248" w:rsidRDefault="001B1248">
      <w:pPr>
        <w:rPr>
          <w:b/>
          <w:u w:val="single"/>
        </w:rPr>
      </w:pPr>
      <w:r w:rsidRPr="001B1248">
        <w:rPr>
          <w:b/>
          <w:u w:val="single"/>
        </w:rPr>
        <w:t>Nomination Guidelines</w:t>
      </w:r>
    </w:p>
    <w:p w14:paraId="6EB8ACD0" w14:textId="77777777" w:rsidR="001B1248" w:rsidRDefault="001B1248"/>
    <w:p w14:paraId="62954343" w14:textId="17453B39" w:rsidR="001B1248" w:rsidRDefault="00FD724F">
      <w:r>
        <w:t xml:space="preserve">KAPE’s Board of Directors, along with the </w:t>
      </w:r>
      <w:r w:rsidR="0035480B">
        <w:t>Executive Director, have elected</w:t>
      </w:r>
      <w:r>
        <w:t xml:space="preserve"> to </w:t>
      </w:r>
      <w:r w:rsidR="001B1248">
        <w:t xml:space="preserve">recognize </w:t>
      </w:r>
      <w:r>
        <w:t>and honor administrators</w:t>
      </w:r>
      <w:r w:rsidR="001B1248">
        <w:t xml:space="preserve"> (Superintendents, Assistant Superintendents, Principals, and Assistant Principals)</w:t>
      </w:r>
      <w:r>
        <w:t xml:space="preserve"> who demonstrate leadership skills, encouragement, and </w:t>
      </w:r>
      <w:r w:rsidR="001B1248">
        <w:t>outstanding service</w:t>
      </w:r>
      <w:r>
        <w:t xml:space="preserve"> to their districts, schools, </w:t>
      </w:r>
      <w:r w:rsidR="001B1248">
        <w:t xml:space="preserve">students, </w:t>
      </w:r>
      <w:r>
        <w:t xml:space="preserve">and staff.  Only KAPE members in good standing can nominate a prospective honoree, but </w:t>
      </w:r>
      <w:r w:rsidR="001B1248">
        <w:t>the recipient of the nomination</w:t>
      </w:r>
      <w:r>
        <w:t xml:space="preserve"> </w:t>
      </w:r>
      <w:r w:rsidR="001B1248">
        <w:t>is not required to be</w:t>
      </w:r>
      <w:r>
        <w:t xml:space="preserve"> a KAPE member.  </w:t>
      </w:r>
    </w:p>
    <w:p w14:paraId="3FCBE097" w14:textId="77777777" w:rsidR="001B1248" w:rsidRDefault="001B1248"/>
    <w:p w14:paraId="6D153B72" w14:textId="5D140FD6" w:rsidR="00FD724F" w:rsidRDefault="00FD724F">
      <w:r>
        <w:t xml:space="preserve">The deadline for </w:t>
      </w:r>
      <w:r w:rsidR="001B1248">
        <w:t xml:space="preserve">submitting </w:t>
      </w:r>
      <w:r>
        <w:t xml:space="preserve">nominations is </w:t>
      </w:r>
      <w:r w:rsidR="001B1248">
        <w:t xml:space="preserve">4:00 pm EST on </w:t>
      </w:r>
      <w:r w:rsidRPr="001B1248">
        <w:rPr>
          <w:b/>
        </w:rPr>
        <w:t>April 1, 2019</w:t>
      </w:r>
      <w:r>
        <w:t xml:space="preserve">.  The awards will </w:t>
      </w:r>
      <w:r w:rsidRPr="008B2179">
        <w:rPr>
          <w:noProof/>
        </w:rPr>
        <w:t xml:space="preserve">be </w:t>
      </w:r>
      <w:r w:rsidR="001B1248" w:rsidRPr="008B2179">
        <w:rPr>
          <w:noProof/>
        </w:rPr>
        <w:t>presented</w:t>
      </w:r>
      <w:r>
        <w:t xml:space="preserve"> at a </w:t>
      </w:r>
      <w:r w:rsidR="001D511C">
        <w:t xml:space="preserve">school </w:t>
      </w:r>
      <w:r>
        <w:t xml:space="preserve">board meeting in the honoree’s district in </w:t>
      </w:r>
      <w:r w:rsidRPr="001D511C">
        <w:rPr>
          <w:noProof/>
        </w:rPr>
        <w:t>May</w:t>
      </w:r>
      <w:r>
        <w:t xml:space="preserve"> 2019.  </w:t>
      </w:r>
    </w:p>
    <w:p w14:paraId="62967554" w14:textId="77777777" w:rsidR="000665DF" w:rsidRDefault="000665DF"/>
    <w:p w14:paraId="41200D87" w14:textId="77777777" w:rsidR="000665DF" w:rsidRDefault="000665DF">
      <w:r>
        <w:t>“</w:t>
      </w:r>
      <w:r w:rsidRPr="00FD4457">
        <w:rPr>
          <w:i/>
        </w:rPr>
        <w:t>A leader is one who knows the way, goes the way, and shows the way</w:t>
      </w:r>
      <w:r>
        <w:t>.” – John Maxwell</w:t>
      </w:r>
    </w:p>
    <w:p w14:paraId="05B3D11C" w14:textId="151B2E32" w:rsidR="00FD724F" w:rsidRDefault="00FD724F"/>
    <w:p w14:paraId="4EC7EDA2" w14:textId="19303FF2" w:rsidR="001B1248" w:rsidRPr="001B1248" w:rsidRDefault="001B1248">
      <w:pPr>
        <w:rPr>
          <w:b/>
          <w:u w:val="single"/>
        </w:rPr>
      </w:pPr>
      <w:r w:rsidRPr="001B1248">
        <w:rPr>
          <w:b/>
          <w:u w:val="single"/>
        </w:rPr>
        <w:t>Nomination Criteria</w:t>
      </w:r>
    </w:p>
    <w:p w14:paraId="5E69C336" w14:textId="6B49E272" w:rsidR="00FD724F" w:rsidRDefault="004F0874">
      <w:r w:rsidRPr="008B2179">
        <w:rPr>
          <w:noProof/>
        </w:rPr>
        <w:t>P</w:t>
      </w:r>
      <w:r w:rsidR="00FD724F" w:rsidRPr="008B2179">
        <w:rPr>
          <w:noProof/>
        </w:rPr>
        <w:t>rovide</w:t>
      </w:r>
      <w:r w:rsidR="00FD724F">
        <w:t xml:space="preserve"> a short narrative about the nominee that will describe his or her exceptional qualities of leadership.  </w:t>
      </w:r>
      <w:r>
        <w:t xml:space="preserve">KAPE stands for truth.  As a result, the KAPE leadership Award </w:t>
      </w:r>
      <w:r w:rsidRPr="004F0874">
        <w:rPr>
          <w:noProof/>
        </w:rPr>
        <w:t>seeks</w:t>
      </w:r>
      <w:r>
        <w:t xml:space="preserve"> to recognize outstanding leaders who seek </w:t>
      </w:r>
      <w:r w:rsidR="00522324">
        <w:t xml:space="preserve">and stand for </w:t>
      </w:r>
      <w:r>
        <w:t xml:space="preserve">truth and </w:t>
      </w:r>
      <w:r w:rsidR="00522324">
        <w:t xml:space="preserve">are </w:t>
      </w:r>
      <w:r>
        <w:t>driven by core principles of virtue and ethical practice.</w:t>
      </w:r>
      <w:r w:rsidRPr="004F0874">
        <w:t xml:space="preserve"> </w:t>
      </w:r>
      <w:r>
        <w:t>Below are the cr</w:t>
      </w:r>
      <w:r w:rsidR="00522324">
        <w:t>iteria</w:t>
      </w:r>
      <w:r w:rsidR="009235CC">
        <w:t xml:space="preserve"> of qualities</w:t>
      </w:r>
      <w:r w:rsidR="00522324">
        <w:t xml:space="preserve"> that nominees should consider in determining </w:t>
      </w:r>
      <w:r w:rsidR="00522324" w:rsidRPr="00357C43">
        <w:rPr>
          <w:i/>
        </w:rPr>
        <w:t>Excellence in Leadership</w:t>
      </w:r>
      <w:r>
        <w:t xml:space="preserve">.  </w:t>
      </w:r>
    </w:p>
    <w:p w14:paraId="1A72D69F" w14:textId="77777777" w:rsidR="00FD724F" w:rsidRDefault="00FD724F"/>
    <w:p w14:paraId="42A049BC" w14:textId="0FCD6AB7" w:rsidR="00FD724F" w:rsidRPr="001B1248" w:rsidRDefault="00FD724F" w:rsidP="00FD724F">
      <w:pPr>
        <w:pStyle w:val="ListParagraph"/>
        <w:numPr>
          <w:ilvl w:val="0"/>
          <w:numId w:val="1"/>
        </w:numPr>
      </w:pPr>
      <w:r w:rsidRPr="00683221">
        <w:rPr>
          <w:u w:val="single"/>
        </w:rPr>
        <w:t xml:space="preserve"> </w:t>
      </w:r>
      <w:r w:rsidR="00632CEF" w:rsidRPr="00683221">
        <w:rPr>
          <w:b/>
          <w:u w:val="single"/>
        </w:rPr>
        <w:t>Virtue</w:t>
      </w:r>
      <w:r w:rsidR="00C65CEB" w:rsidRPr="00683221">
        <w:rPr>
          <w:b/>
          <w:u w:val="single"/>
        </w:rPr>
        <w:t xml:space="preserve"> -</w:t>
      </w:r>
      <w:r w:rsidR="00F54CA6" w:rsidRPr="00683221">
        <w:rPr>
          <w:b/>
          <w:u w:val="single"/>
        </w:rPr>
        <w:t>Honesty and integrity</w:t>
      </w:r>
      <w:r w:rsidR="00F54CA6" w:rsidRPr="00683221">
        <w:t>- Leaders</w:t>
      </w:r>
      <w:r w:rsidR="00F54CA6" w:rsidRPr="001B1248">
        <w:t xml:space="preserve"> can succeed when followers see that core</w:t>
      </w:r>
      <w:r w:rsidR="00AE6112" w:rsidRPr="001B1248">
        <w:t xml:space="preserve"> values and beliefs, such as honor, integrity, and truthfulness, are practiced</w:t>
      </w:r>
      <w:r w:rsidR="00F54CA6" w:rsidRPr="001B1248">
        <w:t xml:space="preserve">.  Leaders should </w:t>
      </w:r>
      <w:r w:rsidR="00C65CEB" w:rsidRPr="001B1248">
        <w:t xml:space="preserve">demonstrate ethics which </w:t>
      </w:r>
      <w:r w:rsidR="00C65CEB" w:rsidRPr="008B2179">
        <w:rPr>
          <w:noProof/>
        </w:rPr>
        <w:t>are aligned</w:t>
      </w:r>
      <w:r w:rsidR="00C65CEB" w:rsidRPr="001B1248">
        <w:t xml:space="preserve"> </w:t>
      </w:r>
      <w:r w:rsidR="00F54CA6" w:rsidRPr="001B1248">
        <w:t>with the standards and expectations issued to all certified educators from the EPSB.</w:t>
      </w:r>
      <w:r w:rsidR="000665DF" w:rsidRPr="001B1248">
        <w:t xml:space="preserve"> </w:t>
      </w:r>
      <w:r w:rsidR="00C65CEB" w:rsidRPr="001B1248">
        <w:t xml:space="preserve"> Virtue </w:t>
      </w:r>
      <w:r w:rsidR="00C65CEB" w:rsidRPr="008B2179">
        <w:rPr>
          <w:noProof/>
        </w:rPr>
        <w:t>is reflected</w:t>
      </w:r>
      <w:r w:rsidR="00C65CEB" w:rsidRPr="001B1248">
        <w:t xml:space="preserve"> in actions.  </w:t>
      </w:r>
      <w:r w:rsidR="00C65CEB" w:rsidRPr="008B2179">
        <w:rPr>
          <w:noProof/>
        </w:rPr>
        <w:t>Does</w:t>
      </w:r>
      <w:r w:rsidR="00C65CEB" w:rsidRPr="001B1248">
        <w:t xml:space="preserve"> your leader</w:t>
      </w:r>
      <w:r w:rsidR="00E1733D">
        <w:t>’s actions</w:t>
      </w:r>
      <w:r w:rsidR="00C65CEB" w:rsidRPr="001B1248">
        <w:t xml:space="preserve"> reflect virtue?</w:t>
      </w:r>
      <w:r w:rsidR="000665DF" w:rsidRPr="001B1248">
        <w:t xml:space="preserve"> </w:t>
      </w:r>
      <w:r w:rsidR="00632CEF" w:rsidRPr="001B1248">
        <w:t>One who stands for and seeks truth and works to establish and advance principles throughout the organization.</w:t>
      </w:r>
    </w:p>
    <w:p w14:paraId="1A397F13" w14:textId="77777777" w:rsidR="000665DF" w:rsidRPr="001B1248" w:rsidRDefault="000665DF" w:rsidP="000665DF">
      <w:pPr>
        <w:pStyle w:val="ListParagraph"/>
      </w:pPr>
    </w:p>
    <w:p w14:paraId="2ACCC436" w14:textId="698E4A41" w:rsidR="00AE6112" w:rsidRPr="001B1248" w:rsidRDefault="00AE6112" w:rsidP="00FD724F">
      <w:pPr>
        <w:pStyle w:val="ListParagraph"/>
        <w:numPr>
          <w:ilvl w:val="0"/>
          <w:numId w:val="1"/>
        </w:numPr>
      </w:pPr>
      <w:r w:rsidRPr="00683221">
        <w:rPr>
          <w:b/>
          <w:u w:val="single"/>
        </w:rPr>
        <w:t xml:space="preserve">Inspiring </w:t>
      </w:r>
      <w:r w:rsidR="002C7675">
        <w:t>–</w:t>
      </w:r>
      <w:r w:rsidRPr="00683221">
        <w:t xml:space="preserve"> </w:t>
      </w:r>
      <w:r w:rsidR="002C7675">
        <w:t xml:space="preserve">Leaders should motivate positive change.  </w:t>
      </w:r>
      <w:r w:rsidRPr="00683221">
        <w:t>L</w:t>
      </w:r>
      <w:r w:rsidRPr="001B1248">
        <w:t xml:space="preserve">eaders should demonstrate </w:t>
      </w:r>
      <w:r w:rsidR="00375C4B" w:rsidRPr="001B1248">
        <w:t xml:space="preserve">a compelling rationale for </w:t>
      </w:r>
      <w:r w:rsidRPr="001B1248">
        <w:t>their ideas and plans</w:t>
      </w:r>
      <w:r w:rsidR="001874B0">
        <w:t xml:space="preserve"> to inspire others to </w:t>
      </w:r>
      <w:r w:rsidRPr="001B1248">
        <w:t xml:space="preserve">follow </w:t>
      </w:r>
      <w:r w:rsidR="001874B0">
        <w:t>to achieve common goals</w:t>
      </w:r>
      <w:r w:rsidRPr="001B1248">
        <w:t xml:space="preserve">.  </w:t>
      </w:r>
      <w:r w:rsidR="001D511C" w:rsidRPr="001D511C">
        <w:rPr>
          <w:noProof/>
        </w:rPr>
        <w:t>I</w:t>
      </w:r>
      <w:r w:rsidR="00375C4B" w:rsidRPr="001D511C">
        <w:rPr>
          <w:noProof/>
        </w:rPr>
        <w:t>n</w:t>
      </w:r>
      <w:r w:rsidR="00375C4B" w:rsidRPr="001B1248">
        <w:t xml:space="preserve"> the midst of stressful</w:t>
      </w:r>
      <w:r w:rsidRPr="001B1248">
        <w:t xml:space="preserve"> </w:t>
      </w:r>
      <w:r w:rsidRPr="001D511C">
        <w:rPr>
          <w:noProof/>
        </w:rPr>
        <w:t>situations</w:t>
      </w:r>
      <w:r w:rsidR="001D511C" w:rsidRPr="009C6BD3">
        <w:rPr>
          <w:noProof/>
        </w:rPr>
        <w:t>,</w:t>
      </w:r>
      <w:r w:rsidRPr="001B1248">
        <w:t xml:space="preserve"> staff and </w:t>
      </w:r>
      <w:r w:rsidR="003759C0">
        <w:t>students</w:t>
      </w:r>
      <w:r w:rsidRPr="001B1248">
        <w:t xml:space="preserve"> </w:t>
      </w:r>
      <w:r w:rsidR="001874B0">
        <w:t>often</w:t>
      </w:r>
      <w:r w:rsidR="00375C4B" w:rsidRPr="001B1248">
        <w:t xml:space="preserve"> </w:t>
      </w:r>
      <w:r w:rsidRPr="001B1248">
        <w:t xml:space="preserve">look to their leader to see how they </w:t>
      </w:r>
      <w:r w:rsidR="00375C4B" w:rsidRPr="001B1248">
        <w:t>respond</w:t>
      </w:r>
      <w:r w:rsidRPr="001B1248">
        <w:t xml:space="preserve">.  </w:t>
      </w:r>
      <w:r w:rsidR="003759C0">
        <w:t>A</w:t>
      </w:r>
      <w:r w:rsidRPr="001B1248">
        <w:t xml:space="preserve"> good leader stays </w:t>
      </w:r>
      <w:r w:rsidR="00375C4B" w:rsidRPr="001B1248">
        <w:t xml:space="preserve">focused </w:t>
      </w:r>
      <w:r w:rsidRPr="001B1248">
        <w:t xml:space="preserve">under pressure, while keeping his/her staff motivated. Does your leader inspire others to learn more, do more, and become more </w:t>
      </w:r>
      <w:r w:rsidR="002C7675">
        <w:t xml:space="preserve">successful </w:t>
      </w:r>
      <w:r w:rsidRPr="001B1248">
        <w:t xml:space="preserve">while </w:t>
      </w:r>
      <w:r w:rsidR="002C7675">
        <w:t xml:space="preserve">working to </w:t>
      </w:r>
      <w:r w:rsidRPr="001B1248">
        <w:t>overcom</w:t>
      </w:r>
      <w:r w:rsidR="002C7675">
        <w:t>e</w:t>
      </w:r>
      <w:r w:rsidRPr="001B1248">
        <w:t xml:space="preserve"> challenges and setbacks?</w:t>
      </w:r>
    </w:p>
    <w:p w14:paraId="0C9009F6" w14:textId="77777777" w:rsidR="000665DF" w:rsidRPr="001B1248" w:rsidRDefault="000665DF" w:rsidP="000665DF">
      <w:pPr>
        <w:pStyle w:val="ListParagraph"/>
      </w:pPr>
    </w:p>
    <w:p w14:paraId="41A035CC" w14:textId="0A52C331" w:rsidR="00AE6112" w:rsidRPr="001B1248" w:rsidRDefault="00E7532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683221">
        <w:rPr>
          <w:b/>
          <w:u w:val="single"/>
        </w:rPr>
        <w:t>Focused Vision</w:t>
      </w:r>
      <w:r w:rsidRPr="001B1248">
        <w:t xml:space="preserve"> </w:t>
      </w:r>
      <w:r w:rsidR="000665DF" w:rsidRPr="008B2179">
        <w:rPr>
          <w:noProof/>
        </w:rPr>
        <w:t>A good leader</w:t>
      </w:r>
      <w:r w:rsidR="000665DF" w:rsidRPr="001B1248">
        <w:t xml:space="preserve"> </w:t>
      </w:r>
      <w:r w:rsidR="00E1733D">
        <w:t xml:space="preserve">establishes and maintains focus. </w:t>
      </w:r>
      <w:r w:rsidR="00E1733D" w:rsidRPr="00E1733D">
        <w:rPr>
          <w:noProof/>
        </w:rPr>
        <w:t>A</w:t>
      </w:r>
      <w:r w:rsidR="00E1733D">
        <w:rPr>
          <w:noProof/>
        </w:rPr>
        <w:t xml:space="preserve"> good leader </w:t>
      </w:r>
      <w:r w:rsidR="008B2179">
        <w:rPr>
          <w:noProof/>
        </w:rPr>
        <w:t>clearly communicates</w:t>
      </w:r>
      <w:r w:rsidR="000665DF" w:rsidRPr="001B1248">
        <w:t xml:space="preserve">  </w:t>
      </w:r>
      <w:r w:rsidR="008E7647">
        <w:t xml:space="preserve">ideas, </w:t>
      </w:r>
      <w:r w:rsidR="000665DF" w:rsidRPr="001B1248">
        <w:t xml:space="preserve">plans, </w:t>
      </w:r>
      <w:bookmarkStart w:id="0" w:name="_GoBack"/>
      <w:bookmarkEnd w:id="0"/>
      <w:r w:rsidR="000665DF" w:rsidRPr="001B1248">
        <w:t xml:space="preserve">and expectations </w:t>
      </w:r>
      <w:r w:rsidR="00E1733D">
        <w:t>to achieve organizational goals</w:t>
      </w:r>
      <w:r w:rsidR="000665DF" w:rsidRPr="001B1248">
        <w:t xml:space="preserve">.  </w:t>
      </w:r>
      <w:r w:rsidR="00E1733D">
        <w:t>A noble</w:t>
      </w:r>
      <w:r w:rsidR="003759C0">
        <w:t>,</w:t>
      </w:r>
      <w:r w:rsidR="00E1733D">
        <w:t xml:space="preserve"> focused </w:t>
      </w:r>
      <w:r w:rsidR="00E1733D">
        <w:rPr>
          <w:noProof/>
        </w:rPr>
        <w:t>vision</w:t>
      </w:r>
      <w:r w:rsidR="003759C0">
        <w:rPr>
          <w:noProof/>
        </w:rPr>
        <w:t>,</w:t>
      </w:r>
      <w:r w:rsidR="00E1733D">
        <w:rPr>
          <w:noProof/>
        </w:rPr>
        <w:t xml:space="preserve"> </w:t>
      </w:r>
      <w:r w:rsidR="000665DF" w:rsidRPr="00E1733D">
        <w:rPr>
          <w:noProof/>
        </w:rPr>
        <w:t>and</w:t>
      </w:r>
      <w:r w:rsidR="000665DF" w:rsidRPr="001B1248">
        <w:t xml:space="preserve"> </w:t>
      </w:r>
      <w:r w:rsidR="003759C0">
        <w:t xml:space="preserve">aligned </w:t>
      </w:r>
      <w:r w:rsidR="000665DF" w:rsidRPr="001B1248">
        <w:t xml:space="preserve">actions </w:t>
      </w:r>
      <w:r w:rsidR="003759C0">
        <w:t xml:space="preserve">can </w:t>
      </w:r>
      <w:r w:rsidR="000665DF" w:rsidRPr="001B1248">
        <w:t xml:space="preserve">motivate and move </w:t>
      </w:r>
      <w:r w:rsidR="00E1733D">
        <w:rPr>
          <w:noProof/>
        </w:rPr>
        <w:t>an organization</w:t>
      </w:r>
      <w:r w:rsidR="003759C0">
        <w:rPr>
          <w:noProof/>
        </w:rPr>
        <w:t xml:space="preserve"> to positive change</w:t>
      </w:r>
      <w:r w:rsidRPr="001D511C">
        <w:rPr>
          <w:noProof/>
        </w:rPr>
        <w:t>.</w:t>
      </w:r>
      <w:r w:rsidR="00EF4DBC" w:rsidRPr="001B1248">
        <w:t xml:space="preserve"> </w:t>
      </w:r>
      <w:r w:rsidRPr="001B1248">
        <w:t>An effective</w:t>
      </w:r>
      <w:r w:rsidR="000665DF" w:rsidRPr="001B1248">
        <w:t xml:space="preserve"> communicator convince</w:t>
      </w:r>
      <w:r w:rsidR="001D511C">
        <w:t>s</w:t>
      </w:r>
      <w:r w:rsidR="000665DF" w:rsidRPr="001B1248">
        <w:t xml:space="preserve"> others that they </w:t>
      </w:r>
      <w:r w:rsidR="001D511C">
        <w:rPr>
          <w:noProof/>
        </w:rPr>
        <w:t>can</w:t>
      </w:r>
      <w:r w:rsidR="000665DF" w:rsidRPr="001B1248">
        <w:t xml:space="preserve"> achieve </w:t>
      </w:r>
      <w:r w:rsidRPr="001B1248">
        <w:t xml:space="preserve">what may appear </w:t>
      </w:r>
      <w:r w:rsidR="000665DF" w:rsidRPr="001B1248">
        <w:t xml:space="preserve">impossible.  Does your leader </w:t>
      </w:r>
      <w:r w:rsidRPr="001B1248">
        <w:t>communicate a compelling and focused vision</w:t>
      </w:r>
      <w:r w:rsidR="000665DF" w:rsidRPr="001B1248">
        <w:t>?</w:t>
      </w:r>
      <w:r w:rsidR="00E1733D">
        <w:t xml:space="preserve">  What is the focus of your district and school?  How is that vision reflected in practice?</w:t>
      </w:r>
    </w:p>
    <w:p w14:paraId="3A3CA3A8" w14:textId="77777777" w:rsidR="000665DF" w:rsidRPr="001B1248" w:rsidRDefault="000665DF" w:rsidP="000665DF">
      <w:pPr>
        <w:pStyle w:val="ListParagraph"/>
        <w:rPr>
          <w:b/>
          <w:u w:val="single"/>
        </w:rPr>
      </w:pPr>
    </w:p>
    <w:p w14:paraId="29586499" w14:textId="33A50B9F" w:rsidR="00E75322" w:rsidRDefault="00E75322" w:rsidP="00E75322">
      <w:pPr>
        <w:pStyle w:val="ListParagraph"/>
        <w:rPr>
          <w:b/>
          <w:u w:val="single"/>
        </w:rPr>
      </w:pPr>
    </w:p>
    <w:p w14:paraId="5DBBA867" w14:textId="0E9BAD1D" w:rsidR="003759C0" w:rsidRDefault="003759C0" w:rsidP="00E75322">
      <w:pPr>
        <w:pStyle w:val="ListParagraph"/>
        <w:rPr>
          <w:b/>
          <w:u w:val="single"/>
        </w:rPr>
      </w:pPr>
    </w:p>
    <w:p w14:paraId="054CF713" w14:textId="77777777" w:rsidR="003759C0" w:rsidRPr="001B1248" w:rsidRDefault="003759C0" w:rsidP="00E75322">
      <w:pPr>
        <w:pStyle w:val="ListParagraph"/>
        <w:rPr>
          <w:b/>
          <w:u w:val="single"/>
        </w:rPr>
      </w:pPr>
    </w:p>
    <w:p w14:paraId="4E02C21A" w14:textId="77777777" w:rsidR="0035480B" w:rsidRPr="001B1248" w:rsidRDefault="0035480B" w:rsidP="0035480B">
      <w:pPr>
        <w:pStyle w:val="ListParagraph"/>
        <w:rPr>
          <w:b/>
          <w:u w:val="single"/>
        </w:rPr>
      </w:pPr>
    </w:p>
    <w:p w14:paraId="516C97A7" w14:textId="045D3D86" w:rsidR="0035480B" w:rsidRPr="001B1248" w:rsidRDefault="00554EA8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  <w:u w:val="single"/>
        </w:rPr>
        <w:t>Principle-</w:t>
      </w:r>
      <w:r w:rsidR="003759C0">
        <w:rPr>
          <w:b/>
          <w:u w:val="single"/>
        </w:rPr>
        <w:t>Driven Decision-</w:t>
      </w:r>
      <w:r w:rsidR="00C65CEB" w:rsidRPr="001B1248">
        <w:rPr>
          <w:b/>
          <w:u w:val="single"/>
        </w:rPr>
        <w:t>Making</w:t>
      </w:r>
      <w:r w:rsidR="0035480B" w:rsidRPr="001B1248">
        <w:t xml:space="preserve">- </w:t>
      </w:r>
      <w:r>
        <w:t xml:space="preserve">Leaders should have a clear set of principles to drive consistent decision-making and actions.  </w:t>
      </w:r>
      <w:r w:rsidR="0035480B" w:rsidRPr="001B1248">
        <w:t xml:space="preserve">Leaders should think </w:t>
      </w:r>
      <w:r>
        <w:t xml:space="preserve">carefully and deeply </w:t>
      </w:r>
      <w:r w:rsidR="0035480B" w:rsidRPr="001B1248">
        <w:t>about the</w:t>
      </w:r>
      <w:r w:rsidR="0028096F" w:rsidRPr="001B1248">
        <w:t>ir</w:t>
      </w:r>
      <w:r w:rsidR="0035480B" w:rsidRPr="001B1248">
        <w:t xml:space="preserve"> decisions, and they </w:t>
      </w:r>
      <w:r w:rsidR="003759C0">
        <w:lastRenderedPageBreak/>
        <w:t>s</w:t>
      </w:r>
      <w:r w:rsidR="0035480B" w:rsidRPr="001B1248">
        <w:t xml:space="preserve">hould have the wisdom to </w:t>
      </w:r>
      <w:r>
        <w:t xml:space="preserve">collect input from relevant stakeholders and consider all of the ramifications.  </w:t>
      </w:r>
      <w:r w:rsidR="0028096F" w:rsidRPr="001B1248">
        <w:t>Are the principles of your leader clear</w:t>
      </w:r>
      <w:r>
        <w:t xml:space="preserve"> and demonstrate high-ethical standards</w:t>
      </w:r>
      <w:r w:rsidR="0028096F" w:rsidRPr="001B1248">
        <w:t>?</w:t>
      </w:r>
    </w:p>
    <w:p w14:paraId="31C2F55B" w14:textId="77777777" w:rsidR="0035480B" w:rsidRPr="001B1248" w:rsidRDefault="0035480B" w:rsidP="0035480B">
      <w:pPr>
        <w:pStyle w:val="ListParagraph"/>
        <w:rPr>
          <w:b/>
          <w:u w:val="single"/>
        </w:rPr>
      </w:pPr>
    </w:p>
    <w:p w14:paraId="3235C5AD" w14:textId="2C6E2176" w:rsidR="005A50D2" w:rsidRPr="001D511C" w:rsidRDefault="00375C4B" w:rsidP="00991102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 xml:space="preserve">Effective Instructional Leadership </w:t>
      </w:r>
      <w:r w:rsidR="001D511C">
        <w:t xml:space="preserve">Effective leadership produces desirable results.  Desirable results in education </w:t>
      </w:r>
      <w:r w:rsidR="008B2179">
        <w:t xml:space="preserve">show </w:t>
      </w:r>
      <w:r w:rsidR="001D511C">
        <w:t>progress and high student achievement and high levels of learning.</w:t>
      </w:r>
    </w:p>
    <w:p w14:paraId="640AAE96" w14:textId="77777777" w:rsidR="001D511C" w:rsidRPr="001B1248" w:rsidRDefault="001D511C" w:rsidP="001D511C">
      <w:pPr>
        <w:pStyle w:val="ListParagraph"/>
        <w:rPr>
          <w:b/>
          <w:u w:val="single"/>
        </w:rPr>
      </w:pPr>
    </w:p>
    <w:p w14:paraId="4CE6180F" w14:textId="2677D2B0" w:rsidR="005A50D2" w:rsidRPr="001B1248" w:rsidRDefault="005A50D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>Empowerment</w:t>
      </w:r>
      <w:r w:rsidRPr="001B1248">
        <w:t xml:space="preserve">- A good leader is </w:t>
      </w:r>
      <w:r w:rsidR="008B2179" w:rsidRPr="008B2179">
        <w:rPr>
          <w:noProof/>
        </w:rPr>
        <w:t>confident</w:t>
      </w:r>
      <w:r w:rsidR="008B2179">
        <w:t xml:space="preserve"> and competent.  A good leader seeks to build professional capacity among </w:t>
      </w:r>
      <w:r w:rsidR="008B2179" w:rsidRPr="008B2179">
        <w:rPr>
          <w:noProof/>
        </w:rPr>
        <w:t>staff</w:t>
      </w:r>
      <w:r w:rsidR="008B2179">
        <w:rPr>
          <w:noProof/>
        </w:rPr>
        <w:t>.</w:t>
      </w:r>
      <w:r w:rsidRPr="001B1248">
        <w:t xml:space="preserve">  </w:t>
      </w:r>
      <w:r w:rsidR="0028096F" w:rsidRPr="001B1248">
        <w:t xml:space="preserve">A good leader </w:t>
      </w:r>
      <w:r w:rsidR="008B2179">
        <w:t>t</w:t>
      </w:r>
      <w:r w:rsidR="0028096F" w:rsidRPr="008B2179">
        <w:rPr>
          <w:noProof/>
        </w:rPr>
        <w:t>ailors</w:t>
      </w:r>
      <w:r w:rsidR="0028096F" w:rsidRPr="001B1248">
        <w:t xml:space="preserve"> leadership </w:t>
      </w:r>
      <w:r w:rsidR="008B2179">
        <w:t xml:space="preserve">and the leadership structure </w:t>
      </w:r>
      <w:r w:rsidR="0028096F" w:rsidRPr="001B1248">
        <w:t xml:space="preserve">to fit the needs of the organization. </w:t>
      </w:r>
      <w:r w:rsidRPr="001B1248">
        <w:t>Does your leader provide you with all the resources and support you need to achieve your school or district goals?</w:t>
      </w:r>
    </w:p>
    <w:p w14:paraId="12847E41" w14:textId="77777777" w:rsidR="005A50D2" w:rsidRPr="001B1248" w:rsidRDefault="005A50D2" w:rsidP="005A50D2">
      <w:pPr>
        <w:pStyle w:val="ListParagraph"/>
        <w:rPr>
          <w:b/>
          <w:u w:val="single"/>
        </w:rPr>
      </w:pPr>
    </w:p>
    <w:p w14:paraId="4E544915" w14:textId="453CBD5C" w:rsidR="005A50D2" w:rsidRPr="001B1248" w:rsidRDefault="005A50D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>Innovation</w:t>
      </w:r>
      <w:r w:rsidRPr="001B1248">
        <w:t xml:space="preserve">- Leaders should be </w:t>
      </w:r>
      <w:r w:rsidR="00554EA8">
        <w:t xml:space="preserve">creative and </w:t>
      </w:r>
      <w:r w:rsidRPr="001B1248">
        <w:t xml:space="preserve">able to think outside the box </w:t>
      </w:r>
      <w:r w:rsidR="00554EA8">
        <w:t>to</w:t>
      </w:r>
      <w:r w:rsidRPr="001B1248">
        <w:t xml:space="preserve"> solv</w:t>
      </w:r>
      <w:r w:rsidR="00554EA8">
        <w:t>e</w:t>
      </w:r>
      <w:r w:rsidRPr="001B1248">
        <w:t xml:space="preserve"> problems </w:t>
      </w:r>
      <w:r w:rsidR="00554EA8">
        <w:t>and achieve goals</w:t>
      </w:r>
      <w:r w:rsidRPr="001B1248">
        <w:t xml:space="preserve">.  Leaders should be able to determine </w:t>
      </w:r>
      <w:r w:rsidR="00554EA8">
        <w:t xml:space="preserve">when, how, and why to </w:t>
      </w:r>
      <w:r w:rsidR="0028096F" w:rsidRPr="001B1248">
        <w:t xml:space="preserve">develop a better </w:t>
      </w:r>
      <w:r w:rsidRPr="001B1248">
        <w:t>plan or a unique approach</w:t>
      </w:r>
      <w:r w:rsidR="00554EA8">
        <w:t xml:space="preserve"> or solution</w:t>
      </w:r>
      <w:r w:rsidRPr="001B1248">
        <w:t xml:space="preserve">.  Is your leader </w:t>
      </w:r>
      <w:r w:rsidR="0028096F" w:rsidRPr="001B1248">
        <w:t>innovative</w:t>
      </w:r>
      <w:r w:rsidRPr="001B1248">
        <w:t>?</w:t>
      </w:r>
    </w:p>
    <w:p w14:paraId="6B3E7CE3" w14:textId="63CB6000" w:rsidR="005A50D2" w:rsidRPr="001B1248" w:rsidRDefault="005A50D2" w:rsidP="005A50D2">
      <w:pPr>
        <w:pStyle w:val="ListParagraph"/>
        <w:rPr>
          <w:b/>
          <w:u w:val="single"/>
        </w:rPr>
      </w:pPr>
    </w:p>
    <w:p w14:paraId="0AE41677" w14:textId="62443C57" w:rsidR="005A50D2" w:rsidRPr="001B1248" w:rsidRDefault="00375C4B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 xml:space="preserve">Positive Organizational </w:t>
      </w:r>
      <w:r w:rsidR="002C7675" w:rsidRPr="001B1248">
        <w:rPr>
          <w:b/>
          <w:u w:val="single"/>
        </w:rPr>
        <w:t>Climate -</w:t>
      </w:r>
      <w:r w:rsidR="005A50D2" w:rsidRPr="001B1248">
        <w:t xml:space="preserve"> </w:t>
      </w:r>
      <w:r w:rsidRPr="001B1248">
        <w:t>The leader creates and maintains a positive organizational c</w:t>
      </w:r>
      <w:r w:rsidR="008B7961" w:rsidRPr="001B1248">
        <w:t xml:space="preserve">limate that is conducive to student learning and supportive of staff.  </w:t>
      </w:r>
      <w:r w:rsidR="00E1733D">
        <w:t>Staff and students are appreciated.</w:t>
      </w:r>
      <w:r w:rsidR="00E1733D">
        <w:t xml:space="preserve"> </w:t>
      </w:r>
      <w:r w:rsidR="008B7961" w:rsidRPr="001B1248">
        <w:t>The leader promotes teamwork and collegiality in an environment that is positive and fulfilling for staff and students.</w:t>
      </w:r>
      <w:r w:rsidR="00E1733D">
        <w:t xml:space="preserve">  </w:t>
      </w:r>
    </w:p>
    <w:p w14:paraId="17670952" w14:textId="77777777" w:rsidR="005A50D2" w:rsidRPr="001B1248" w:rsidRDefault="005A50D2" w:rsidP="005A50D2">
      <w:pPr>
        <w:pStyle w:val="ListParagraph"/>
        <w:rPr>
          <w:b/>
          <w:u w:val="single"/>
        </w:rPr>
      </w:pPr>
    </w:p>
    <w:p w14:paraId="6EA6FDE4" w14:textId="1BE1A7C1" w:rsidR="005A50D2" w:rsidRPr="005A50D2" w:rsidRDefault="001B1248" w:rsidP="005A50D2">
      <w:pPr>
        <w:rPr>
          <w:b/>
          <w:u w:val="single"/>
        </w:rPr>
      </w:pPr>
      <w:r>
        <w:t xml:space="preserve">Although even a great leader </w:t>
      </w:r>
      <w:r w:rsidR="00E1733D">
        <w:t xml:space="preserve">is not perfect </w:t>
      </w:r>
      <w:r w:rsidR="00FD4457">
        <w:t xml:space="preserve">and </w:t>
      </w:r>
      <w:r>
        <w:t xml:space="preserve">may not demonstrate all of these qualities consistently, </w:t>
      </w:r>
      <w:r w:rsidR="00FD4457">
        <w:t xml:space="preserve">identify and </w:t>
      </w:r>
      <w:r w:rsidR="005A50D2" w:rsidRPr="001B1248">
        <w:t xml:space="preserve">evaluate the </w:t>
      </w:r>
      <w:r w:rsidR="009235CC">
        <w:t>c</w:t>
      </w:r>
      <w:r w:rsidR="00E1733D">
        <w:t xml:space="preserve">riteria </w:t>
      </w:r>
      <w:r w:rsidR="009235CC">
        <w:t xml:space="preserve">of </w:t>
      </w:r>
      <w:r w:rsidR="001D511C">
        <w:t xml:space="preserve">qualities your nominee </w:t>
      </w:r>
      <w:r w:rsidR="009235CC">
        <w:t xml:space="preserve">demonstrates </w:t>
      </w:r>
      <w:r w:rsidR="00FD4457">
        <w:t>to determine</w:t>
      </w:r>
      <w:r w:rsidR="005A50D2" w:rsidRPr="001B1248">
        <w:t xml:space="preserve"> if </w:t>
      </w:r>
      <w:r w:rsidR="00E1733D">
        <w:t xml:space="preserve">a number of </w:t>
      </w:r>
      <w:r w:rsidR="005A50D2" w:rsidRPr="00E1733D">
        <w:rPr>
          <w:noProof/>
        </w:rPr>
        <w:t>the</w:t>
      </w:r>
      <w:r w:rsidR="009235CC">
        <w:rPr>
          <w:noProof/>
        </w:rPr>
        <w:t xml:space="preserve"> qualities</w:t>
      </w:r>
      <w:r w:rsidR="005A50D2" w:rsidRPr="00E1733D">
        <w:rPr>
          <w:noProof/>
        </w:rPr>
        <w:t xml:space="preserve"> </w:t>
      </w:r>
      <w:r w:rsidR="00706680">
        <w:t>are exceptional</w:t>
      </w:r>
      <w:r w:rsidR="005A50D2" w:rsidRPr="001B1248">
        <w:t xml:space="preserve">.  </w:t>
      </w:r>
      <w:r w:rsidR="00FD4457">
        <w:t>Explain your leader’s strength</w:t>
      </w:r>
      <w:r w:rsidR="00E1733D">
        <w:t>s and ability to</w:t>
      </w:r>
      <w:r w:rsidR="00FD4457">
        <w:t xml:space="preserve"> </w:t>
      </w:r>
      <w:r w:rsidR="001D511C">
        <w:t>meet</w:t>
      </w:r>
      <w:r w:rsidR="00DB24F2" w:rsidRPr="001D511C">
        <w:rPr>
          <w:noProof/>
        </w:rPr>
        <w:t xml:space="preserve"> </w:t>
      </w:r>
      <w:r w:rsidR="009235CC">
        <w:rPr>
          <w:noProof/>
        </w:rPr>
        <w:t xml:space="preserve">organizational </w:t>
      </w:r>
      <w:r w:rsidR="001D511C">
        <w:rPr>
          <w:noProof/>
        </w:rPr>
        <w:t>challenges</w:t>
      </w:r>
      <w:r w:rsidR="001D511C">
        <w:t xml:space="preserve"> </w:t>
      </w:r>
      <w:r w:rsidR="00E75322" w:rsidRPr="001B1248">
        <w:t>to build a successful school or district focused on student learning</w:t>
      </w:r>
      <w:r w:rsidR="009C6BD3">
        <w:t xml:space="preserve"> and </w:t>
      </w:r>
      <w:r w:rsidR="009C6BD3" w:rsidRPr="009C6BD3">
        <w:rPr>
          <w:noProof/>
        </w:rPr>
        <w:t>suc</w:t>
      </w:r>
      <w:r w:rsidR="009C6BD3">
        <w:t>cess</w:t>
      </w:r>
      <w:r w:rsidR="00DB24F2" w:rsidRPr="001B1248">
        <w:t>.</w:t>
      </w:r>
      <w:r w:rsidR="00477E9E">
        <w:t xml:space="preserve">  Be sure to connect the nominee’s qualities to the specific criteria.</w:t>
      </w:r>
    </w:p>
    <w:p w14:paraId="0ABE8E69" w14:textId="77777777" w:rsidR="00E75322" w:rsidRPr="005A50D2" w:rsidRDefault="00E75322">
      <w:pPr>
        <w:rPr>
          <w:b/>
          <w:u w:val="single"/>
        </w:rPr>
      </w:pPr>
    </w:p>
    <w:sectPr w:rsidR="00E75322" w:rsidRPr="005A50D2" w:rsidSect="003759C0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65589" w14:textId="77777777" w:rsidR="00EF4DBC" w:rsidRDefault="00EF4DBC" w:rsidP="00EF4DBC">
      <w:r>
        <w:separator/>
      </w:r>
    </w:p>
  </w:endnote>
  <w:endnote w:type="continuationSeparator" w:id="0">
    <w:p w14:paraId="4E65B9C1" w14:textId="77777777" w:rsidR="00EF4DBC" w:rsidRDefault="00EF4DBC" w:rsidP="00EF4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0957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DCBB23" w14:textId="3A93EE66" w:rsidR="00EF4DBC" w:rsidRDefault="00EF4D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76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D356CF" w14:textId="77777777" w:rsidR="00EF4DBC" w:rsidRDefault="00EF4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4485D5" w14:textId="77777777" w:rsidR="00EF4DBC" w:rsidRDefault="00EF4DBC" w:rsidP="00EF4DBC">
      <w:r>
        <w:separator/>
      </w:r>
    </w:p>
  </w:footnote>
  <w:footnote w:type="continuationSeparator" w:id="0">
    <w:p w14:paraId="54864BE9" w14:textId="77777777" w:rsidR="00EF4DBC" w:rsidRDefault="00EF4DBC" w:rsidP="00EF4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B95104"/>
    <w:multiLevelType w:val="hybridMultilevel"/>
    <w:tmpl w:val="A4BC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DG2MDA1MTE3N7dQ0lEKTi0uzszPAykwrgUAUt5gAiwAAAA="/>
  </w:docVars>
  <w:rsids>
    <w:rsidRoot w:val="00FD724F"/>
    <w:rsid w:val="00036743"/>
    <w:rsid w:val="000665DF"/>
    <w:rsid w:val="0015042D"/>
    <w:rsid w:val="00155725"/>
    <w:rsid w:val="00161B6B"/>
    <w:rsid w:val="001874B0"/>
    <w:rsid w:val="001B1248"/>
    <w:rsid w:val="001D511C"/>
    <w:rsid w:val="0028096F"/>
    <w:rsid w:val="002B626E"/>
    <w:rsid w:val="002C7675"/>
    <w:rsid w:val="002E24DC"/>
    <w:rsid w:val="00312210"/>
    <w:rsid w:val="00330E39"/>
    <w:rsid w:val="00352BFE"/>
    <w:rsid w:val="0035480B"/>
    <w:rsid w:val="00357C43"/>
    <w:rsid w:val="003759C0"/>
    <w:rsid w:val="00375C4B"/>
    <w:rsid w:val="00477E9E"/>
    <w:rsid w:val="004E6B66"/>
    <w:rsid w:val="004F0874"/>
    <w:rsid w:val="004F50CB"/>
    <w:rsid w:val="0050496E"/>
    <w:rsid w:val="00522324"/>
    <w:rsid w:val="005534F9"/>
    <w:rsid w:val="00554EA8"/>
    <w:rsid w:val="005A50D2"/>
    <w:rsid w:val="005E50DA"/>
    <w:rsid w:val="00632CEF"/>
    <w:rsid w:val="00683221"/>
    <w:rsid w:val="006C24FB"/>
    <w:rsid w:val="006D492B"/>
    <w:rsid w:val="006F6377"/>
    <w:rsid w:val="00706680"/>
    <w:rsid w:val="007C42A9"/>
    <w:rsid w:val="007D325D"/>
    <w:rsid w:val="007E28A7"/>
    <w:rsid w:val="00817386"/>
    <w:rsid w:val="00836353"/>
    <w:rsid w:val="00890365"/>
    <w:rsid w:val="008A750D"/>
    <w:rsid w:val="008B2179"/>
    <w:rsid w:val="008B7961"/>
    <w:rsid w:val="008E7647"/>
    <w:rsid w:val="009235CC"/>
    <w:rsid w:val="009A4921"/>
    <w:rsid w:val="009C6BD3"/>
    <w:rsid w:val="00A46CEB"/>
    <w:rsid w:val="00A83DFF"/>
    <w:rsid w:val="00AD5BD8"/>
    <w:rsid w:val="00AE6112"/>
    <w:rsid w:val="00B521C5"/>
    <w:rsid w:val="00B56FB0"/>
    <w:rsid w:val="00B712DE"/>
    <w:rsid w:val="00C45F68"/>
    <w:rsid w:val="00C62F04"/>
    <w:rsid w:val="00C65CEB"/>
    <w:rsid w:val="00CB0847"/>
    <w:rsid w:val="00CF48BD"/>
    <w:rsid w:val="00DB24F2"/>
    <w:rsid w:val="00E13470"/>
    <w:rsid w:val="00E1733D"/>
    <w:rsid w:val="00E27914"/>
    <w:rsid w:val="00E60D24"/>
    <w:rsid w:val="00E71143"/>
    <w:rsid w:val="00E75322"/>
    <w:rsid w:val="00E95AF0"/>
    <w:rsid w:val="00EF4DBC"/>
    <w:rsid w:val="00F1428C"/>
    <w:rsid w:val="00F433BF"/>
    <w:rsid w:val="00F54CA6"/>
    <w:rsid w:val="00F96A51"/>
    <w:rsid w:val="00FA2C35"/>
    <w:rsid w:val="00FD4457"/>
    <w:rsid w:val="00FD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C9B34"/>
  <w15:chartTrackingRefBased/>
  <w15:docId w15:val="{36332822-091E-9145-8B2F-A30A9FB4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2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4D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DB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F4D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DB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nnett, Doug</cp:lastModifiedBy>
  <cp:revision>2</cp:revision>
  <cp:lastPrinted>2018-10-15T13:17:00Z</cp:lastPrinted>
  <dcterms:created xsi:type="dcterms:W3CDTF">2018-10-15T17:26:00Z</dcterms:created>
  <dcterms:modified xsi:type="dcterms:W3CDTF">2018-10-15T17:26:00Z</dcterms:modified>
</cp:coreProperties>
</file>